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c405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3e15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44ddd8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79d6fc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a7760e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b620fa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4Z</dcterms:created>
  <dcterms:modified xsi:type="dcterms:W3CDTF">2019-08-08T12:49:14Z</dcterms:modified>
</cp:coreProperties>
</file>